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Biologist position at your esteemed organization in Kazakhstan Almaty. As a dedicated and experienced biologist with a passion for ecological research, conservation, and scientific innovation, I am eager to contribute my expertise to the vibrant scientific community of Kazakhstan Almaty. The opportunity to work in this dynamic region, known for its rich biodiversity and unique ecosystems, aligns perfectly with my professional goals and commitment to advancing biological sciences.</w:t>
      </w:r>
    </w:p>
    <w:p>
      <w:pPr>
        <w:pStyle w:val="BodyText"/>
      </w:pPr>
      <w:r>
        <w:t xml:space="preserve">With a solid academic foundation in biology from [Your University], where I graduated with honors, and over [X years] of hands-on experience in laboratory analysis, fieldwork, and data interpretation, I have developed a comprehensive understanding of biological systems. My career has focused on [specific areas such as environmental science, molecular biology, conservation ecology, or biotechnology], which I believe are directly relevant to the work being conducted in Kazakhstan Almaty. The region’s diverse landscapes—from the Altai Mountains to the Aral Sea basin—offer an unparalleled environment for studying ecological interactions and addressing global challenges like climate change and habitat preservation.</w:t>
      </w:r>
    </w:p>
    <w:p>
      <w:pPr>
        <w:pStyle w:val="BodyText"/>
      </w:pPr>
      <w:r>
        <w:t xml:space="preserve">One of my core strengths is my ability to bridge theoretical knowledge with practical applications. For instance, during my tenure as a [Your Previous Role] at [Previous Organization], I led a project analyzing the impact of industrial activity on local aquatic ecosystems in [Region]. This experience honed my skills in sample collection, advanced data analysis using tools like R and Python, and publishing findings in peer-reviewed journals. I am particularly proud of my work on [specific project or achievement], which contributed to the development of sustainable practices for wetland conservation. Such accomplishments have prepared me to tackle complex biological questions while aligning with the mission-driven objectives of your organization.</w:t>
      </w:r>
    </w:p>
    <w:p>
      <w:pPr>
        <w:pStyle w:val="BodyText"/>
      </w:pPr>
      <w:r>
        <w:t xml:space="preserve">Kazakhstan Almaty, as a hub for scientific and environmental initiatives, presents an ideal setting for my professional growth and contributions. The city’s proximity to the Tian Shan mountains and its role as a cultural crossroads make it a unique location for interdisciplinary research. I am especially drawn to the opportunity to collaborate with local institutions, such as [mention any relevant universities or research centers in Almaty], and contribute to projects that address regional ecological challenges. My fluency in [language, if applicable] and adaptability to diverse environments further position me to thrive in this role.</w:t>
      </w:r>
    </w:p>
    <w:p>
      <w:pPr>
        <w:pStyle w:val="BodyText"/>
      </w:pPr>
      <w:r>
        <w:t xml:space="preserve">In addition to my technical expertise, I bring a collaborative spirit and a commitment to ethical scientific practices. I have consistently worked in team settings, mentoring junior researchers and fostering an environment of innovation. My ability to communicate complex scientific concepts clearly—whether through presentations, reports, or public engagement—ensures that my work resonates with stakeholders at all levels. For example, during my time at [Previous Organization], I organized workshops for local communities on biodiversity conservation, which strengthened public awareness and support for environmental initiatives.</w:t>
      </w:r>
    </w:p>
    <w:p>
      <w:pPr>
        <w:pStyle w:val="BodyText"/>
      </w:pPr>
      <w:r>
        <w:t xml:space="preserve">What excites me most about the Biologist position in Kazakhstan Almaty is the chance to contribute to a region that is both scientifically rich and culturally vibrant. The opportunity to study the unique flora and fauna of Central Asia, such as the endangered snow leopard or rare alpine plant species, aligns with my research interests in conservation biology. Furthermore, I am eager to engage with local communities and policymakers to promote science-based solutions for environmental sustainability. This role represents not just a career advancement but a meaningful step toward making a lasting impact on global ecological health.</w:t>
      </w:r>
    </w:p>
    <w:p>
      <w:pPr>
        <w:pStyle w:val="BodyText"/>
      </w:pPr>
      <w:r>
        <w:t xml:space="preserve">I am confident that my skills, experience, and passion for biology make me an ideal candidate for this position. I would be thrilled to bring my expertise to your team in Kazakhstan Almaty and contribute to the organization’s mission of advancing scientific knowledge and environmental stewardship. Thank you for considering my application. I look forward to the possibility of discussing how I can contribute to your work in this inspiring location.</w:t>
      </w:r>
    </w:p>
    <w:p>
      <w:pPr>
        <w:pStyle w:val="BodyText"/>
      </w:pPr>
      <w:r>
        <w:t xml:space="preserve">Sincerely,</w:t>
      </w:r>
      <w:r>
        <w:br/>
      </w:r>
      <w:r>
        <w:rPr>
          <w:bCs/>
          <w:b/>
        </w:rPr>
        <w:t xml:space="preserve">[Your Full Name]</w:t>
      </w:r>
      <w:r>
        <w:br/>
      </w:r>
      <w:r>
        <w:t xml:space="preserve">[Your Contact Information: Email, Phone Number]</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dc:title>
  <dc:creator/>
  <dc:language>en</dc:language>
  <cp:keywords/>
  <dcterms:created xsi:type="dcterms:W3CDTF">2026-07-24T06:04:09Z</dcterms:created>
  <dcterms:modified xsi:type="dcterms:W3CDTF">2026-07-24T06:04:09Z</dcterms:modified>
</cp:coreProperties>
</file>

<file path=docProps/custom.xml><?xml version="1.0" encoding="utf-8"?>
<Properties xmlns="http://schemas.openxmlformats.org/officeDocument/2006/custom-properties" xmlns:vt="http://schemas.openxmlformats.org/officeDocument/2006/docPropsVTypes"/>
</file>